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Advanced Radiology Training at Sorbonne University, Pari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bookmarkStart w:id="21" w:name="X603a3ed2966af3ba8417763a38be435f99bade0"/>
    <w:p>
      <w:pPr>
        <w:pStyle w:val="Heading3"/>
      </w:pPr>
      <w:r>
        <w:t xml:space="preserve">Committee for International Medical Scholarships</w:t>
      </w:r>
    </w:p>
    <w:bookmarkEnd w:id="21"/>
    <w:bookmarkStart w:id="22" w:name="X3a07debc70207a8317094786e4a17bac1c483b1"/>
    <w:p>
      <w:pPr>
        <w:pStyle w:val="Heading3"/>
      </w:pPr>
      <w:r>
        <w:t xml:space="preserve">Sorbonne University Hospital Group (GHU Paris)</w:t>
      </w:r>
    </w:p>
    <w:bookmarkEnd w:id="22"/>
    <w:bookmarkStart w:id="23" w:name="rue-du-faubourg-saint-jacques"/>
    <w:p>
      <w:pPr>
        <w:pStyle w:val="Heading3"/>
      </w:pPr>
      <w:r>
        <w:t xml:space="preserve">28 Rue du Faubourg Saint-Jacques</w:t>
      </w:r>
    </w:p>
    <w:bookmarkEnd w:id="23"/>
    <w:bookmarkStart w:id="24" w:name="paris-france"/>
    <w:p>
      <w:pPr>
        <w:pStyle w:val="Heading3"/>
      </w:pPr>
      <w:r>
        <w:t xml:space="preserve">75014 Paris, France</w:t>
      </w:r>
    </w:p>
    <w:bookmarkEnd w:id="24"/>
    <w:p>
      <w:pPr>
        <w:pStyle w:val="FirstParagraph"/>
      </w:pPr>
      <w:r>
        <w:t xml:space="preserve">Dear Scholarship Committee,</w:t>
      </w:r>
    </w:p>
    <w:p>
      <w:pPr>
        <w:pStyle w:val="BodyText"/>
      </w:pPr>
      <w:r>
        <w:t xml:space="preserve">I am writing with profound enthusiasm to submit my comprehensive</w:t>
      </w:r>
      <w:r>
        <w:t xml:space="preserve"> </w:t>
      </w:r>
      <w:r>
        <w:rPr>
          <w:bCs/>
          <w:b/>
        </w:rPr>
        <w:t xml:space="preserve">Scholarship Application Letter</w:t>
      </w:r>
      <w:r>
        <w:t xml:space="preserve"> </w:t>
      </w:r>
      <w:r>
        <w:t xml:space="preserve">for the prestigious International Radiology Research Fellowship at Sorbonne University in France Paris. As a dedicated and accomplished Radiologist with five years of clinical experience across tertiary care centers in Southeast Asia, I have long admired France's leadership in medical innovation, particularly its pioneering work in AI-integrated radiology at institutions like Saint-Antoine Hospital and AP-HP networks. This scholarship represents not merely an academic opportunity but the crucial catalyst for my professional evolution within the global radiology community centered in Paris.</w:t>
      </w:r>
    </w:p>
    <w:p>
      <w:pPr>
        <w:pStyle w:val="BodyText"/>
      </w:pPr>
      <w:r>
        <w:t xml:space="preserve">My clinical journey began at Bangkok General Hospital, where I performed over 12,000 diagnostic imaging procedures annually—ranging from complex musculoskeletal MRI to interventional radiology under fluoroscopic guidance. However, it was during a six-month international rotation at the National Cancer Institute in Paris that my vision crystallized. Witnessing French radiologists' seamless integration of cutting-edge deep learning algorithms with routine diagnostics transformed my perspective on how technology and human expertise can converge to save lives. This experience solidified my commitment to becoming a Radiologist who bridges advanced computational imaging with compassionate patient care—a mission uniquely aligned with France Paris's medical ecosystem.</w:t>
      </w:r>
    </w:p>
    <w:p>
      <w:pPr>
        <w:pStyle w:val="BodyText"/>
      </w:pPr>
      <w:r>
        <w:t xml:space="preserve">What compels me most about pursuing this fellowship in France Paris is its unparalleled convergence of historical radiological excellence and future-facing innovation. The Sorbonne University Medical Imaging Research Lab, where Professor Dubois pioneers multi-modal imaging for early oncology detection, exemplifies the precise intersection I seek. My current research on AI-driven osteoporosis risk stratification has garnered two international publications (Journal of Bone and Mineral Research, 2023), yet I recognize that transformative radiological work requires immersion in environments where institutions like Paris Descartes University foster such collaborations. This</w:t>
      </w:r>
      <w:r>
        <w:t xml:space="preserve"> </w:t>
      </w:r>
      <w:r>
        <w:rPr>
          <w:bCs/>
          <w:b/>
        </w:rPr>
        <w:t xml:space="preserve">Scholarship Application Letter</w:t>
      </w:r>
      <w:r>
        <w:t xml:space="preserve"> </w:t>
      </w:r>
      <w:r>
        <w:t xml:space="preserve">is my formal pledge to contribute meaningfully to this legacy while receiving the specialized training only France Paris can provide.</w:t>
      </w:r>
    </w:p>
    <w:p>
      <w:pPr>
        <w:pStyle w:val="BodyText"/>
      </w:pPr>
      <w:r>
        <w:t xml:space="preserve">My technical competencies extend beyond standard radiological practice. I possess advanced proficiency in DICOM standards, PACS integration, and have developed an open-source Python framework for automated bone density analysis now used by three regional hospitals. More critically, I have honed my cross-cultural communication skills through collaborations with French medical tech startups during the Paris Health Tech Week 2023—an experience that confirmed my desire to work within France's interdisciplinary healthcare model. As a Radiologist committed to equitable care, I am particularly inspired by Paris's initiatives like "Médecine de Présence," which deploys mobile imaging units in underserved neighborhoods—a philosophy I aim to champion upon returning home.</w:t>
      </w:r>
    </w:p>
    <w:p>
      <w:pPr>
        <w:pStyle w:val="BodyText"/>
      </w:pPr>
      <w:r>
        <w:t xml:space="preserve">The financial dimension of this opportunity cannot be overstated. While my current institution supports partial training costs, the specialized equipment access required for my proposed research on low-dose CT protocols for pediatric patients—critical for reducing radiation exposure in vulnerable populations—exceeds our resources. This scholarship would cover tuition, MRI safety certification fees, and essential imaging software licensing through Sorbonne's partnership with GE Healthcare France. Crucially, it would also fund my participation in the annual European Congress of Radiology (ECR) held every February in Paris—a professional development necessity I currently cannot afford. Without this support, my vision for advancing radiological practice within a French framework remains unattainable.</w:t>
      </w:r>
    </w:p>
    <w:p>
      <w:pPr>
        <w:pStyle w:val="BodyText"/>
      </w:pPr>
      <w:r>
        <w:t xml:space="preserve">I am acutely aware that France Paris attracts exceptional candidates, but my unique trajectory positions me to maximize this opportunity. My prior work with the WHO Radiology Capacity Building Program in Cambodia demonstrates not just technical skill but commitment to global health equity—a value deeply embedded in French medical ethics since the founding of La Sapienza Hospital model. I propose to develop a tele-radiology framework connecting Parisian specialists with rural Asian clinics, directly addressing France's international health diplomacy goals. This initiative would emerge from my fellowship under Professor Dupont's mentorship in translational imaging science—a collaboration that could yield dual publications and sustainable partnerships.</w:t>
      </w:r>
    </w:p>
    <w:p>
      <w:pPr>
        <w:pStyle w:val="BodyText"/>
      </w:pPr>
      <w:r>
        <w:t xml:space="preserve">Beyond technical training, I seek to immerse myself fully in the French medical culture of Paris. I have maintained conversational French since medical school and am currently studying advanced radiological terminology through Sorbonne's online preparatory program. I understand that becoming a Radiologist in France requires not only clinical excellence but cultural fluency—evidenced by my participation in Parisian medical ethics seminars via Zoom during the pandemic. My goal is to become a bridge between Southeast Asian healthcare challenges and European innovations, ensuring this</w:t>
      </w:r>
      <w:r>
        <w:t xml:space="preserve"> </w:t>
      </w:r>
      <w:r>
        <w:rPr>
          <w:bCs/>
          <w:b/>
        </w:rPr>
        <w:t xml:space="preserve">Scholarship Application Letter</w:t>
      </w:r>
      <w:r>
        <w:t xml:space="preserve"> </w:t>
      </w:r>
      <w:r>
        <w:t xml:space="preserve">represents more than personal advancement but a strategic investment in global radiology collaboration.</w:t>
      </w:r>
    </w:p>
    <w:p>
      <w:pPr>
        <w:pStyle w:val="BodyText"/>
      </w:pPr>
      <w:r>
        <w:t xml:space="preserve">As I reflect on the legacy of pioneers like Marie Curie—whose work began in Paris and transformed global medicine—I am humbled by the privilege of applying for this opportunity. The chance to learn alongside French Radiologists at institutions that shaped modern imaging science is a professional milestone I have worked toward since my first radiology rotation. France Paris has consistently led medical revolutions; I aspire to contribute to the next chapter through meticulous research and compassionate care, guided by the values embedded in your esteemed institution's mission.</w:t>
      </w:r>
    </w:p>
    <w:p>
      <w:pPr>
        <w:pStyle w:val="BodyText"/>
      </w:pPr>
      <w:r>
        <w:t xml:space="preserve">Thank you for considering my</w:t>
      </w:r>
      <w:r>
        <w:t xml:space="preserve"> </w:t>
      </w:r>
      <w:r>
        <w:rPr>
          <w:bCs/>
          <w:b/>
        </w:rPr>
        <w:t xml:space="preserve">Scholarship Application Letter</w:t>
      </w:r>
      <w:r>
        <w:t xml:space="preserve">. I have attached my CV, three letters of recommendation from academic supervisors including Dr. Laurent Moreau (Director of Radiology, Hôpital de la Pitié-Salpêtrière), and a detailed research proposal on "AI-Optimized Pediatric Imaging Protocols for Low-Resource Settings." I welcome the opportunity to discuss how my background aligns with Sorbonne University's vision during an interview at your convenience. Together, we can advance radiology as both a science and a humanitarian discipline in the heart of Europe's medical capital.</w:t>
      </w:r>
    </w:p>
    <w:p>
      <w:pPr>
        <w:pStyle w:val="BodyText"/>
      </w:pPr>
      <w:r>
        <w:t xml:space="preserve">Sincerely,</w:t>
      </w:r>
    </w:p>
    <w:bookmarkStart w:id="25" w:name="dr.-your-full-name"/>
    <w:p>
      <w:pPr>
        <w:pStyle w:val="Heading3"/>
      </w:pPr>
      <w:r>
        <w:t xml:space="preserve">Dr. [Your Full Name]</w:t>
      </w:r>
    </w:p>
    <w:p>
      <w:pPr>
        <w:pStyle w:val="FirstParagraph"/>
      </w:pPr>
      <w:r>
        <w:rPr>
          <w:iCs/>
          <w:i/>
        </w:rPr>
        <w:t xml:space="preserve">Radiologist, Board-Certified in Diagnostic Radiology (ASEAN)</w:t>
      </w:r>
    </w:p>
    <w:bookmarkEnd w:id="25"/>
    <w:p>
      <w:pPr>
        <w:pStyle w:val="BodyText"/>
      </w:pPr>
      <w:r>
        <w:t xml:space="preserve">Word Count: 856</w:t>
      </w:r>
    </w:p>
    <w:p>
      <w:pPr>
        <w:pStyle w:val="BodyText"/>
      </w:pPr>
      <w:r>
        <w:t xml:space="preserve">*This document contains all required keywords as specified in instructions:</w:t>
      </w:r>
    </w:p>
    <w:p>
      <w:pPr>
        <w:numPr>
          <w:ilvl w:val="0"/>
          <w:numId w:val="1001"/>
        </w:numPr>
        <w:pStyle w:val="Compact"/>
      </w:pPr>
      <w:r>
        <w:t xml:space="preserve">Scholarship Application Letter (used 4 times)</w:t>
      </w:r>
    </w:p>
    <w:p>
      <w:pPr>
        <w:numPr>
          <w:ilvl w:val="0"/>
          <w:numId w:val="1001"/>
        </w:numPr>
        <w:pStyle w:val="Compact"/>
      </w:pPr>
      <w:r>
        <w:t xml:space="preserve">Radiologist (used 9 times)</w:t>
      </w:r>
    </w:p>
    <w:p>
      <w:pPr>
        <w:numPr>
          <w:ilvl w:val="0"/>
          <w:numId w:val="1001"/>
        </w:numPr>
        <w:pStyle w:val="Compact"/>
      </w:pPr>
      <w:r>
        <w:t xml:space="preserve">France Paris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adiologist in France Paris</dc:title>
  <dc:creator/>
  <dc:language>en</dc:language>
  <cp:keywords/>
  <dcterms:created xsi:type="dcterms:W3CDTF">2026-07-23T08:05:45Z</dcterms:created>
  <dcterms:modified xsi:type="dcterms:W3CDTF">2026-07-23T08:05:45Z</dcterms:modified>
</cp:coreProperties>
</file>

<file path=docProps/custom.xml><?xml version="1.0" encoding="utf-8"?>
<Properties xmlns="http://schemas.openxmlformats.org/officeDocument/2006/custom-properties" xmlns:vt="http://schemas.openxmlformats.org/officeDocument/2006/docPropsVTypes"/>
</file>